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MSTAT</w:t>
      </w:r>
      <w:r>
        <w:t xml:space="preserve"> </w:t>
      </w:r>
      <w:r>
        <w:t xml:space="preserve">LANJUT</w:t>
      </w:r>
    </w:p>
    <w:p>
      <w:pPr>
        <w:pStyle w:val="Author"/>
      </w:pPr>
      <w:r>
        <w:t xml:space="preserve">NURDIANI</w:t>
      </w:r>
      <w:r>
        <w:t xml:space="preserve"> </w:t>
      </w:r>
      <w:r>
        <w:t xml:space="preserve">RESKI</w:t>
      </w:r>
    </w:p>
    <w:p>
      <w:pPr>
        <w:pStyle w:val="Date"/>
      </w:pPr>
      <w:r>
        <w:t xml:space="preserve">2022-12-19</w:t>
      </w:r>
    </w:p>
    <w:bookmarkStart w:id="20" w:name="install-package"/>
    <w:p>
      <w:pPr>
        <w:pStyle w:val="Heading1"/>
      </w:pPr>
      <w:r>
        <w:t xml:space="preserve">Install Packa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bookmarkEnd w:id="20"/>
    <w:bookmarkStart w:id="21" w:name="menghitung-frequensi-per-kata"/>
    <w:p>
      <w:pPr>
        <w:pStyle w:val="Heading1"/>
      </w:pPr>
      <w:r>
        <w:t xml:space="preserve">Menghitung frequensi per kata</w:t>
      </w:r>
    </w:p>
    <w:p>
      <w:pPr>
        <w:pStyle w:val="SourceCode"/>
      </w:pPr>
      <w:r>
        <w:rPr>
          <w:rStyle w:val="NormalTok"/>
        </w:rPr>
        <w:t xml:space="preserve">t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IANI/covid.csv"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text)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xt))</w:t>
      </w:r>
    </w:p>
    <w:bookmarkEnd w:id="21"/>
    <w:bookmarkStart w:id="25" w:name="menjalankan-wordcloud"/>
    <w:p>
      <w:pPr>
        <w:pStyle w:val="Heading1"/>
      </w:pPr>
      <w:r>
        <w:t xml:space="preserve">menjalankan wordcloud</w:t>
      </w:r>
    </w:p>
    <w:p>
      <w:pPr>
        <w:pStyle w:val="SourceCode"/>
      </w:pPr>
      <w:r>
        <w:rPr>
          <w:rStyle w:val="FunctionTok"/>
        </w:rPr>
        <w:t xml:space="preserve">wordcloud</w:t>
      </w:r>
      <w:r>
        <w:rPr>
          <w:rStyle w:val="NormalTok"/>
        </w:rPr>
        <w:t xml:space="preserve">(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, 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Warning in wordcloud(text$text, text$Freq): indonesia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rupaya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19 could not be fit on page. It will</w:t>
      </w:r>
      <w:r>
        <w:br/>
      </w:r>
      <w:r>
        <w:rPr>
          <w:rStyle w:val="VerbatimChar"/>
        </w:rPr>
        <w:t xml:space="preserve">##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jami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rwakil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covid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laksanaan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uru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erapk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emog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mudi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aket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mbin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lindungi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anusi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vaksi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nangan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husus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disuru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nurun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resm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ema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hidup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esua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ncegah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nanggulangan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ingung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antaeng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duni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nerima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erima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joko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rsatulawancovid19 could not be fit</w:t>
      </w:r>
      <w:r>
        <w:br/>
      </w:r>
      <w:r>
        <w:rPr>
          <w:rStyle w:val="VerbatimChar"/>
        </w:rPr>
        <w:t xml:space="preserve">##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sehat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ras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ot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rogram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rbicara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nyalur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enag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embu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coronavirus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angani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ektor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ondis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rabu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ruma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angerang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cega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neger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ekonom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yurianto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dan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uk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aklumat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iar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ghindari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patuh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2020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jajara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waisa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ar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kem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ny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he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cepat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aham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una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rovinsi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aha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inkro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aplikasi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elesa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jaw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inggal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jagajarak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ntu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ili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orang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dengerinelshintadirumahaja could not</w:t>
      </w:r>
      <w:r>
        <w:br/>
      </w:r>
      <w:r>
        <w:rPr>
          <w:rStyle w:val="VerbatimChar"/>
        </w:rPr>
        <w:t xml:space="preserve">##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pal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utup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bas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anggal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udi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raktivitas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wast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dewa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ahabat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lawa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wilaya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peduli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rusaha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yepelekan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laju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angan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udiktetapdilarang could not be fit</w:t>
      </w:r>
      <w:r>
        <w:br/>
      </w:r>
      <w:r>
        <w:rPr>
          <w:rStyle w:val="VerbatimChar"/>
        </w:rPr>
        <w:t xml:space="preserve">##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fokus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ramada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erim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rpikir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angg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juru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asara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rannya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cipt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yalurkan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tu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artu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jut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apal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daera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bijak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larang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gantisipasi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amapt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rakyatnya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mbatas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aka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akit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rancang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ubli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rbag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husu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aya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utusk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ahay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npb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onsiste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at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apresiasi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gubernur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urn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camat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langsung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anganinya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mati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upay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nyebar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ilang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langka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osko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erentang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erken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carut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ili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rakyat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widodo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butuh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ola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anggot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reside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tayathome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inggal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rlaku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sert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rdasarkan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dat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dukung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aktif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nambah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aman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asie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nular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waba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anies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rekonomian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agam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dikot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rubah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rapid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ranta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olektif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lingkung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mulih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antua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ositif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ra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930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jara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covid19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laku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lawa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dagang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harg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guru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rdagangan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usah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selamatan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undang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herd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rharap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i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asi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mutus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asu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erdamaidgncorona could not be fit</w:t>
      </w:r>
      <w:r>
        <w:br/>
      </w:r>
      <w:r>
        <w:rPr>
          <w:rStyle w:val="VerbatimChar"/>
        </w:rPr>
        <w:t xml:space="preserve">##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aret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bhayangkara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onsep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mbaru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manusiaan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ransportasi could not be fit on</w:t>
      </w:r>
      <w:r>
        <w:br/>
      </w:r>
      <w:r>
        <w:rPr>
          <w:rStyle w:val="VerbatimChar"/>
        </w:rPr>
        <w:t xml:space="preserve">##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eleme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kepolisi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erkin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normal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hehe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jun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utus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enyakit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olis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rotokol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lampung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unduh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puncak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nyaw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hasil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nahan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lapangan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tenang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negara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mei could not be fit on page. It</w:t>
      </w:r>
      <w:r>
        <w:br/>
      </w:r>
      <w:r>
        <w:rPr>
          <w:rStyle w:val="VerbatimChar"/>
        </w:rPr>
        <w:t xml:space="preserve">##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): sulawesi could not be fit on page.</w:t>
      </w:r>
      <w:r>
        <w:br/>
      </w:r>
      <w:r>
        <w:rPr>
          <w:rStyle w:val="VerbatimChar"/>
        </w:rPr>
        <w:t xml:space="preserve">##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NURDIANI-RESKI_E0220301_UAS-KOMSTAT-LANJUT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generate-word-cloud"/>
    <w:p>
      <w:pPr>
        <w:pStyle w:val="Heading1"/>
      </w:pPr>
      <w:r>
        <w:t xml:space="preserve">Generate word-cloud</w:t>
      </w:r>
    </w:p>
    <w:p>
      <w:pPr>
        <w:pStyle w:val="SourceCode"/>
      </w:pPr>
      <w:r>
        <w:rPr>
          <w:rStyle w:val="FunctionTok"/>
        </w:rPr>
        <w:t xml:space="preserve">wordcloud</w:t>
      </w:r>
      <w:r>
        <w:rPr>
          <w:rStyle w:val="NormalTok"/>
        </w:rPr>
        <w:t xml:space="preserve">(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, 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AttributeTok"/>
        </w:rPr>
        <w:t xml:space="preserve">random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.per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gatas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umb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angg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a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ange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npb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tenga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informas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aman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di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laksana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mbant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nasion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dulilindung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ambah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rekonomi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elesa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wast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m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rcint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undu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aipd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ami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raktivita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rdasar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iki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ila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sipli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suru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uku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ukung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gag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gur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hadap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jamb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art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butuh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giat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patuh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selamat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tertib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uang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orb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ahasisw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anusi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are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ghenti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ingkat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jag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urun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onli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aha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ake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d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laksana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ular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rtoko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rwakil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hysic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ut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rancang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tayatho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waki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waspad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wh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agam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apresias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ahay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lanj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rsatulawancovid19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ingu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lita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uddh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uk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utu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engerinelshintadirumahaja could not be fit on page. It will not be</w:t>
      </w:r>
      <w:r>
        <w:br/>
      </w:r>
      <w:r>
        <w:rPr>
          <w:rStyle w:val="VerbatimChar"/>
        </w:rPr>
        <w:t xml:space="preserve">##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harap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temu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hasi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imbau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jagajara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jajar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peduli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ompa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lapang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lindung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erap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gumum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sosialisasi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yepele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oh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dul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layan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mbin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anggulang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erim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ganggur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gunju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urun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yaki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yalur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rubah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reventifcegahcovid19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ray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risik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ahab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amapt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elat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kem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ang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angan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rap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rjag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rtula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ot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w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widod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000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2564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aks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aktivita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antisipas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arah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ac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ah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aikny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antae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aswed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ngkul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ntu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rbag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rbicar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rjal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rlak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rpergi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rpiki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rtumbu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esert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ida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ina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undeslig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bupat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cileg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coronavir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arur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atas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kot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lara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lindung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rumahsaj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tamba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iumum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ow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dui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elem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fok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harg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heb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heh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industr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inform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inkonsistens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isolas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jam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jun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adru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ap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bingung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gagal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hidup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man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manusia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menkeur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miskin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ndara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esadar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husu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olektif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omunikas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onse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krisi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law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laya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l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lonja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aaf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ala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a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as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asif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asji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lara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ah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anganiny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capa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cat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erim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er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gantisipas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ggerak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ghimba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ghindar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ila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jami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ola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ungg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utu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yalah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nyalur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ra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remeh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erespon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mo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nyaw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aka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ang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apu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asc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atrol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daga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jab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lak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mudi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mulih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mutus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damping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dudu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ngguna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ranny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rnyata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rusaha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es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ili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olsekterenta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osko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o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uas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ubli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putus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rakyatny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rapi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regulas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resm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ruju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alatig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alur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asar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ebar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ecepatny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ekola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emanga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ilaka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ima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inkr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ipi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trateg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urabay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susa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angera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angg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na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or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renta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rken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rkin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rkonfirmas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erpengaru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ingg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text$text, text$Freq, random.order = FALSE, rot.per =</w:t>
      </w:r>
      <w:r>
        <w:br/>
      </w:r>
      <w:r>
        <w:rPr>
          <w:rStyle w:val="VerbatimChar"/>
        </w:rPr>
        <w:t xml:space="preserve">## 0.25, : tradisional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NURDIANI-RESKI_E0220301_UAS-KOMSTAT-LANJUT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MSTAT LANJUT</dc:title>
  <dc:creator>NURDIANI RESKI</dc:creator>
  <cp:keywords/>
  <dcterms:created xsi:type="dcterms:W3CDTF">2022-12-19T05:35:07Z</dcterms:created>
  <dcterms:modified xsi:type="dcterms:W3CDTF">2022-12-19T05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19</vt:lpwstr>
  </property>
  <property fmtid="{D5CDD505-2E9C-101B-9397-08002B2CF9AE}" pid="3" name="output">
    <vt:lpwstr>word_document</vt:lpwstr>
  </property>
</Properties>
</file>